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945160" w14:textId="77777777" w:rsidR="005A1414" w:rsidRPr="005A1414" w:rsidRDefault="005A1414" w:rsidP="005A141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1414">
        <w:rPr>
          <w:rFonts w:ascii="Arial" w:eastAsia="Times New Roman" w:hAnsi="Arial" w:cs="Arial"/>
          <w:b/>
          <w:bCs/>
          <w:color w:val="000000"/>
          <w:sz w:val="34"/>
          <w:szCs w:val="34"/>
        </w:rPr>
        <w:t xml:space="preserve">Peer Review Form </w:t>
      </w:r>
      <w:proofErr w:type="gramStart"/>
      <w:r w:rsidRPr="005A1414">
        <w:rPr>
          <w:rFonts w:ascii="Arial" w:eastAsia="Times New Roman" w:hAnsi="Arial" w:cs="Arial"/>
          <w:b/>
          <w:bCs/>
          <w:color w:val="000000"/>
          <w:sz w:val="34"/>
          <w:szCs w:val="34"/>
        </w:rPr>
        <w:t>For</w:t>
      </w:r>
      <w:proofErr w:type="gramEnd"/>
      <w:r w:rsidRPr="005A1414">
        <w:rPr>
          <w:rFonts w:ascii="Arial" w:eastAsia="Times New Roman" w:hAnsi="Arial" w:cs="Arial"/>
          <w:b/>
          <w:bCs/>
          <w:color w:val="000000"/>
          <w:sz w:val="34"/>
          <w:szCs w:val="34"/>
        </w:rPr>
        <w:t xml:space="preserve"> Final Presentation</w:t>
      </w:r>
    </w:p>
    <w:p w14:paraId="7102BD1E" w14:textId="1111F431" w:rsidR="005A1414" w:rsidRPr="005A1414" w:rsidRDefault="00F80336" w:rsidP="005A1414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mic Sans MS" w:eastAsia="Times New Roman" w:hAnsi="Comic Sans MS" w:cs="Times New Roman"/>
          <w:color w:val="000000"/>
        </w:rPr>
        <w:t>DSC 104</w:t>
      </w:r>
      <w:r w:rsidR="005A1414" w:rsidRPr="005A1414">
        <w:rPr>
          <w:rFonts w:ascii="Comic Sans MS" w:eastAsia="Times New Roman" w:hAnsi="Comic Sans MS" w:cs="Times New Roman"/>
          <w:color w:val="000000"/>
        </w:rPr>
        <w:t xml:space="preserve"> - Fall 2020</w:t>
      </w:r>
    </w:p>
    <w:p w14:paraId="111E21A9" w14:textId="77777777" w:rsidR="005A1414" w:rsidRPr="005A1414" w:rsidRDefault="005A1414" w:rsidP="005A1414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4BFE0A50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  <w:r w:rsidRPr="005A1414">
        <w:rPr>
          <w:rFonts w:ascii="Arial" w:eastAsia="Times New Roman" w:hAnsi="Arial" w:cs="Arial"/>
          <w:color w:val="000000"/>
        </w:rPr>
        <w:t>========================================================================</w:t>
      </w:r>
    </w:p>
    <w:p w14:paraId="6BDE888F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29CC8F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  <w:r w:rsidRPr="005A1414">
        <w:rPr>
          <w:rFonts w:ascii="Arial" w:eastAsia="Times New Roman" w:hAnsi="Arial" w:cs="Arial"/>
          <w:b/>
          <w:bCs/>
          <w:color w:val="000000"/>
        </w:rPr>
        <w:t>Some notes:</w:t>
      </w:r>
    </w:p>
    <w:p w14:paraId="05997879" w14:textId="0A27D9B6" w:rsidR="005A1414" w:rsidRPr="005A1414" w:rsidRDefault="005A1414" w:rsidP="005A1414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434343"/>
        </w:rPr>
      </w:pPr>
      <w:r w:rsidRPr="005A1414">
        <w:rPr>
          <w:rFonts w:ascii="Arial" w:eastAsia="Times New Roman" w:hAnsi="Arial" w:cs="Arial"/>
          <w:color w:val="434343"/>
        </w:rPr>
        <w:t xml:space="preserve">Your feedback is really valuable to your peers! Please fill out the form for each group and submit this form via Canvas by Dec </w:t>
      </w:r>
      <w:r w:rsidR="00F80336">
        <w:rPr>
          <w:rFonts w:ascii="Arial" w:eastAsia="Times New Roman" w:hAnsi="Arial" w:cs="Arial"/>
          <w:color w:val="434343"/>
        </w:rPr>
        <w:t>18</w:t>
      </w:r>
      <w:r w:rsidRPr="005A1414">
        <w:rPr>
          <w:rFonts w:ascii="Arial" w:eastAsia="Times New Roman" w:hAnsi="Arial" w:cs="Arial"/>
          <w:color w:val="434343"/>
        </w:rPr>
        <w:t>th 11:59pm.</w:t>
      </w:r>
    </w:p>
    <w:p w14:paraId="6BAF6A5C" w14:textId="77777777" w:rsidR="005A1414" w:rsidRPr="005A1414" w:rsidRDefault="005A1414" w:rsidP="005A1414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434343"/>
        </w:rPr>
      </w:pPr>
      <w:r w:rsidRPr="005A1414">
        <w:rPr>
          <w:rFonts w:ascii="Arial" w:eastAsia="Times New Roman" w:hAnsi="Arial" w:cs="Arial"/>
          <w:color w:val="434343"/>
        </w:rPr>
        <w:t> We will anonymize the comments and provide a comprehensive review for each group</w:t>
      </w:r>
    </w:p>
    <w:p w14:paraId="4390324C" w14:textId="77777777" w:rsidR="005A1414" w:rsidRPr="005A1414" w:rsidRDefault="005A1414" w:rsidP="005A1414">
      <w:pPr>
        <w:numPr>
          <w:ilvl w:val="0"/>
          <w:numId w:val="1"/>
        </w:numPr>
        <w:textAlignment w:val="baseline"/>
        <w:rPr>
          <w:rFonts w:ascii="Arial" w:eastAsia="Times New Roman" w:hAnsi="Arial" w:cs="Arial"/>
          <w:color w:val="434343"/>
        </w:rPr>
      </w:pPr>
      <w:r w:rsidRPr="005A1414">
        <w:rPr>
          <w:rFonts w:ascii="Arial" w:eastAsia="Times New Roman" w:hAnsi="Arial" w:cs="Arial"/>
          <w:color w:val="434343"/>
        </w:rPr>
        <w:t> Your grade for this project will come partly from the peer review (15%) and participation (10%) which includes submitting this peer review form and ask questions in the Q&amp;A</w:t>
      </w:r>
    </w:p>
    <w:p w14:paraId="0DE67696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601E53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  <w:r w:rsidRPr="005A1414">
        <w:rPr>
          <w:rFonts w:ascii="Arial" w:eastAsia="Times New Roman" w:hAnsi="Arial" w:cs="Arial"/>
          <w:color w:val="000000"/>
        </w:rPr>
        <w:t>========================================================================</w:t>
      </w:r>
    </w:p>
    <w:p w14:paraId="4B783B15" w14:textId="77777777" w:rsidR="005A1414" w:rsidRPr="005A1414" w:rsidRDefault="005A1414" w:rsidP="005A1414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 w:rsidRPr="005A1414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E7F61CE" w14:textId="2EBB17DD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  <w:r w:rsidRPr="005A1414">
        <w:rPr>
          <w:rFonts w:ascii="Arial" w:eastAsia="Times New Roman" w:hAnsi="Arial" w:cs="Arial"/>
          <w:b/>
          <w:bCs/>
          <w:color w:val="000000"/>
        </w:rPr>
        <w:t>Your Name:</w:t>
      </w:r>
      <w:r w:rsidR="00BD114A">
        <w:rPr>
          <w:rFonts w:ascii="Arial" w:eastAsia="Times New Roman" w:hAnsi="Arial" w:cs="Arial"/>
          <w:b/>
          <w:bCs/>
          <w:color w:val="000000"/>
        </w:rPr>
        <w:t xml:space="preserve"> Dennis Wu</w:t>
      </w:r>
      <w:r w:rsidRPr="005A1414">
        <w:rPr>
          <w:rFonts w:ascii="Arial" w:eastAsia="Times New Roman" w:hAnsi="Arial" w:cs="Arial"/>
          <w:b/>
          <w:bCs/>
          <w:color w:val="000000"/>
        </w:rPr>
        <w:t xml:space="preserve">                                        </w:t>
      </w:r>
      <w:r w:rsidR="00BD114A">
        <w:rPr>
          <w:rFonts w:ascii="Arial" w:eastAsia="Times New Roman" w:hAnsi="Arial" w:cs="Arial"/>
          <w:b/>
          <w:bCs/>
          <w:color w:val="000000"/>
        </w:rPr>
        <w:t xml:space="preserve">                        </w:t>
      </w:r>
      <w:proofErr w:type="gramStart"/>
      <w:r w:rsidRPr="005A1414">
        <w:rPr>
          <w:rFonts w:ascii="Arial" w:eastAsia="Times New Roman" w:hAnsi="Arial" w:cs="Arial"/>
          <w:b/>
          <w:bCs/>
          <w:color w:val="000000"/>
        </w:rPr>
        <w:t>Your</w:t>
      </w:r>
      <w:proofErr w:type="gramEnd"/>
      <w:r w:rsidRPr="005A1414">
        <w:rPr>
          <w:rFonts w:ascii="Arial" w:eastAsia="Times New Roman" w:hAnsi="Arial" w:cs="Arial"/>
          <w:b/>
          <w:bCs/>
          <w:color w:val="000000"/>
        </w:rPr>
        <w:t xml:space="preserve"> email:</w:t>
      </w:r>
      <w:r w:rsidR="005E6227">
        <w:rPr>
          <w:rFonts w:ascii="Arial" w:eastAsia="Times New Roman" w:hAnsi="Arial" w:cs="Arial"/>
          <w:b/>
          <w:bCs/>
          <w:color w:val="000000"/>
        </w:rPr>
        <w:t xml:space="preserve"> </w:t>
      </w:r>
      <w:r w:rsidR="00BD114A">
        <w:rPr>
          <w:rFonts w:ascii="Arial" w:eastAsia="Times New Roman" w:hAnsi="Arial" w:cs="Arial"/>
          <w:b/>
          <w:bCs/>
          <w:color w:val="000000"/>
        </w:rPr>
        <w:t>c8wu</w:t>
      </w:r>
      <w:r w:rsidR="005E6227">
        <w:rPr>
          <w:rFonts w:ascii="Arial" w:eastAsia="Times New Roman" w:hAnsi="Arial" w:cs="Arial"/>
          <w:b/>
          <w:bCs/>
          <w:color w:val="000000"/>
        </w:rPr>
        <w:t>@ucsd.edu</w:t>
      </w:r>
    </w:p>
    <w:p w14:paraId="57D7F91F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"/>
        <w:gridCol w:w="9237"/>
      </w:tblGrid>
      <w:tr w:rsidR="00BD689F" w:rsidRPr="005A1414" w14:paraId="4ADE8F8B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B4BAC" w14:textId="204991D2" w:rsidR="00BD689F" w:rsidRPr="005A1414" w:rsidRDefault="00BD689F" w:rsidP="005A141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A221F" w14:textId="77777777" w:rsidR="00BD689F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D689F">
              <w:rPr>
                <w:rFonts w:ascii="Arial" w:eastAsia="Times New Roman" w:hAnsi="Arial" w:cs="Arial"/>
                <w:b/>
                <w:bCs/>
                <w:color w:val="000000"/>
              </w:rPr>
              <w:t>Political Influencers</w:t>
            </w:r>
          </w:p>
          <w:p w14:paraId="6102FE31" w14:textId="09A3354F" w:rsidR="00BD689F" w:rsidRPr="005A1414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proofErr w:type="spellStart"/>
            <w:r w:rsidRPr="00BD689F">
              <w:t>Sravya</w:t>
            </w:r>
            <w:proofErr w:type="spellEnd"/>
            <w:r w:rsidRPr="00BD689F">
              <w:t xml:space="preserve"> </w:t>
            </w:r>
            <w:proofErr w:type="spellStart"/>
            <w:r w:rsidRPr="00BD689F">
              <w:t>Voleti</w:t>
            </w:r>
            <w:proofErr w:type="spellEnd"/>
            <w:r>
              <w:t>,</w:t>
            </w:r>
            <w:r w:rsidRPr="00BD689F">
              <w:t xml:space="preserve"> </w:t>
            </w:r>
            <w:r>
              <w:t>Austin Le and Chase Oden</w:t>
            </w:r>
          </w:p>
        </w:tc>
      </w:tr>
      <w:tr w:rsidR="00BD689F" w:rsidRPr="005A1414" w14:paraId="0241A27D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596FE" w14:textId="77777777" w:rsidR="00BD689F" w:rsidRPr="005A1414" w:rsidRDefault="00BD689F" w:rsidP="00BD689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E286D" w14:textId="77777777" w:rsidR="00BD689F" w:rsidRPr="005A1414" w:rsidRDefault="00BD689F" w:rsidP="00BD689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769CEBBE" w14:textId="77777777" w:rsidR="00BD114A" w:rsidRDefault="00BD114A" w:rsidP="00BD689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EE83C3" w14:textId="4DD4C52B" w:rsidR="00BD689F" w:rsidRPr="005A1414" w:rsidRDefault="00BD114A" w:rsidP="00BD689F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 really like the idea of creating graph database to find the link between tweets.</w:t>
            </w:r>
            <w:r w:rsidR="00BD689F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BD689F" w:rsidRPr="005A1414" w14:paraId="73D17F88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3564D" w14:textId="77777777" w:rsidR="00BD689F" w:rsidRPr="005A1414" w:rsidRDefault="00BD689F" w:rsidP="00BD689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7A064" w14:textId="77777777" w:rsidR="00BD689F" w:rsidRPr="005A1414" w:rsidRDefault="00BD689F" w:rsidP="00BD689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7D0CD227" w14:textId="0D1F86EB" w:rsidR="00BD114A" w:rsidRDefault="00BD114A" w:rsidP="00BD689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1286FE" w14:textId="2AC4777A" w:rsidR="00BD689F" w:rsidRPr="005A1414" w:rsidRDefault="00734115" w:rsidP="00734115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f your group integrates more NLP analysis, it would be better for the users to get some useful insights.</w:t>
            </w:r>
            <w:r w:rsidR="00BD689F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BD689F" w:rsidRPr="005A1414" w14:paraId="5A41D966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68CA0" w14:textId="77777777" w:rsidR="00BD689F" w:rsidRPr="005A1414" w:rsidRDefault="00BD689F" w:rsidP="00BD689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F2601" w14:textId="77777777" w:rsidR="00BD689F" w:rsidRPr="005A1414" w:rsidRDefault="00BD689F" w:rsidP="00BD689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471DB8A8" w14:textId="5B5BBA14" w:rsidR="00BD689F" w:rsidRPr="005E6227" w:rsidRDefault="00BD689F" w:rsidP="007341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734115">
              <w:rPr>
                <w:rFonts w:ascii="Times New Roman" w:eastAsia="Times New Roman" w:hAnsi="Times New Roman" w:cs="Times New Roman"/>
                <w:sz w:val="24"/>
                <w:szCs w:val="24"/>
              </w:rPr>
              <w:t>Along with the constructive comments I’ve asked, what’s some NLP ideas you gain throughout the project?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BD689F" w:rsidRPr="005A1414" w14:paraId="449EEF27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E0C20" w14:textId="77777777" w:rsidR="00BD689F" w:rsidRPr="005A1414" w:rsidRDefault="00BD689F" w:rsidP="00BD689F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3FAF3" w14:textId="3B53C287" w:rsidR="00BD689F" w:rsidRPr="005A1414" w:rsidRDefault="00BD689F" w:rsidP="00BD689F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734115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9</w:t>
            </w:r>
          </w:p>
        </w:tc>
      </w:tr>
      <w:tr w:rsidR="005A1414" w:rsidRPr="005A1414" w14:paraId="76A1994E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7CF993" w14:textId="38CD73F2" w:rsidR="005A1414" w:rsidRPr="005A1414" w:rsidRDefault="00BD689F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DD2C55" w14:textId="77777777" w:rsidR="005A1414" w:rsidRDefault="005A1414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Arial" w:eastAsia="Times New Roman" w:hAnsi="Arial" w:cs="Arial"/>
                <w:b/>
                <w:bCs/>
                <w:color w:val="000000"/>
              </w:rPr>
              <w:t>Book Wikipedia</w:t>
            </w:r>
          </w:p>
          <w:p w14:paraId="3C7F31AD" w14:textId="7CC586CB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t>Ruoyu</w:t>
            </w:r>
            <w:proofErr w:type="spellEnd"/>
            <w:r>
              <w:t xml:space="preserve"> Liu, Yu-</w:t>
            </w:r>
            <w:proofErr w:type="spellStart"/>
            <w:r>
              <w:t>Chieh</w:t>
            </w:r>
            <w:proofErr w:type="spellEnd"/>
            <w:r>
              <w:t xml:space="preserve"> Chen, and </w:t>
            </w:r>
            <w:proofErr w:type="spellStart"/>
            <w:r>
              <w:t>Yuxuan</w:t>
            </w:r>
            <w:proofErr w:type="spellEnd"/>
            <w:r>
              <w:t xml:space="preserve"> Fan</w:t>
            </w:r>
          </w:p>
        </w:tc>
      </w:tr>
      <w:tr w:rsidR="005A1414" w:rsidRPr="005A1414" w14:paraId="2A0F33F4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32EE9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4FD1D" w14:textId="64D229AC" w:rsidR="005A1414" w:rsidRPr="005A1414" w:rsidRDefault="005A1414" w:rsidP="0073411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  <w:r w:rsidR="007341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ur group really likes the instant utility functions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br/>
            </w:r>
          </w:p>
        </w:tc>
      </w:tr>
      <w:tr w:rsidR="005A1414" w:rsidRPr="005A1414" w14:paraId="24C1391B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8D921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BE9764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3FC286FC" w14:textId="7BAC93D2" w:rsidR="005A1414" w:rsidRPr="005A1414" w:rsidRDefault="005A1414" w:rsidP="00734115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734115">
              <w:rPr>
                <w:rFonts w:ascii="Times New Roman" w:eastAsia="Times New Roman" w:hAnsi="Times New Roman" w:cs="Times New Roman"/>
                <w:sz w:val="24"/>
                <w:szCs w:val="24"/>
              </w:rPr>
              <w:t>I think integrate graph database more into the project would be good.</w:t>
            </w:r>
          </w:p>
        </w:tc>
      </w:tr>
      <w:tr w:rsidR="005A1414" w:rsidRPr="005A1414" w14:paraId="7C0A697C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B88632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0E748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32B59B0F" w14:textId="1028252A" w:rsidR="005A1414" w:rsidRPr="005A1414" w:rsidRDefault="00734115" w:rsidP="00734115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 you think about </w:t>
            </w:r>
            <w:r w:rsidR="005D3980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ing cache system?</w:t>
            </w:r>
          </w:p>
        </w:tc>
      </w:tr>
      <w:tr w:rsidR="005A1414" w:rsidRPr="005A1414" w14:paraId="05A3D809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7DAE7D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BAF61" w14:textId="39B0513C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980A39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8711B3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9</w:t>
            </w:r>
          </w:p>
        </w:tc>
      </w:tr>
      <w:tr w:rsidR="00D9625D" w:rsidRPr="005A1414" w14:paraId="109D2BDB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878A77" w14:textId="2867EFDC" w:rsidR="00D9625D" w:rsidRDefault="00D9625D" w:rsidP="005A141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5478A" w14:textId="77777777" w:rsidR="00D9625D" w:rsidRDefault="00D9625D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Sentiment Analysis of Tweets</w:t>
            </w:r>
          </w:p>
          <w:p w14:paraId="74D7A9E2" w14:textId="060181E2" w:rsidR="00D9625D" w:rsidRPr="00BD689F" w:rsidRDefault="00D9625D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  <w:t>Eric Wang</w:t>
            </w:r>
          </w:p>
        </w:tc>
      </w:tr>
      <w:tr w:rsidR="00D9625D" w:rsidRPr="005A1414" w14:paraId="7B5D4096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821A2" w14:textId="77777777" w:rsidR="00D9625D" w:rsidRDefault="00D9625D" w:rsidP="00D9625D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1519E" w14:textId="77777777" w:rsidR="00BB7D09" w:rsidRDefault="00D9625D" w:rsidP="00BB7D0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651F4314" w14:textId="2AAD3DB7" w:rsidR="00D9625D" w:rsidRPr="00BD689F" w:rsidRDefault="00BB7D09" w:rsidP="00BB7D09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eat presentation overall</w:t>
            </w:r>
            <w:r w:rsidR="00D9625D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5D398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gram analysis in his project is really promising. </w:t>
            </w:r>
            <w:r w:rsidR="00D9625D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D9625D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D9625D" w:rsidRPr="005A1414" w14:paraId="4C6FF07A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3B107" w14:textId="77777777" w:rsidR="00D9625D" w:rsidRDefault="00D9625D" w:rsidP="00D9625D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17A523" w14:textId="77777777" w:rsidR="00D9625D" w:rsidRPr="005A1414" w:rsidRDefault="00D9625D" w:rsidP="00D962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2E2B412C" w14:textId="532565CE" w:rsidR="00D9625D" w:rsidRPr="00BD689F" w:rsidRDefault="00D9625D" w:rsidP="00BB7D09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You can delve more into the graph analysis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D9625D" w:rsidRPr="005A1414" w14:paraId="44207B9A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95AB3" w14:textId="77777777" w:rsidR="00D9625D" w:rsidRDefault="00D9625D" w:rsidP="00D9625D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82004" w14:textId="77777777" w:rsidR="00D9625D" w:rsidRPr="005A1414" w:rsidRDefault="00D9625D" w:rsidP="00D9625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4DC971D3" w14:textId="533C33A3" w:rsidR="00D9625D" w:rsidRPr="00BD689F" w:rsidRDefault="00D9625D" w:rsidP="00BB7D09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I have the same question as professor. How would you make sense of the graph?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D9625D" w:rsidRPr="005A1414" w14:paraId="4E9AEC4C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29585" w14:textId="77777777" w:rsidR="00D9625D" w:rsidRDefault="00D9625D" w:rsidP="00D9625D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EC93D" w14:textId="69CD90A2" w:rsidR="00D9625D" w:rsidRPr="00BD689F" w:rsidRDefault="00D9625D" w:rsidP="00D9625D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5D3980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9</w:t>
            </w:r>
          </w:p>
        </w:tc>
      </w:tr>
      <w:tr w:rsidR="005A1414" w:rsidRPr="005A1414" w14:paraId="229308AF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382CB" w14:textId="6BC5DF08" w:rsidR="005A1414" w:rsidRPr="005A1414" w:rsidRDefault="00D9625D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64A91" w14:textId="77777777" w:rsidR="005A1414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D689F">
              <w:rPr>
                <w:rFonts w:ascii="Arial" w:eastAsia="Times New Roman" w:hAnsi="Arial" w:cs="Arial"/>
                <w:b/>
                <w:bCs/>
                <w:color w:val="000000"/>
              </w:rPr>
              <w:t>Yelp Business Data Analytics</w:t>
            </w:r>
          </w:p>
          <w:p w14:paraId="10DDA86D" w14:textId="7EE87557" w:rsidR="00BD689F" w:rsidRPr="005A1414" w:rsidRDefault="00BD689F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1"/>
                <w:szCs w:val="21"/>
              </w:rPr>
              <w:t>Siqi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Huang, </w:t>
            </w:r>
            <w:proofErr w:type="spellStart"/>
            <w:r>
              <w:rPr>
                <w:rFonts w:ascii="Arial" w:hAnsi="Arial" w:cs="Arial"/>
                <w:sz w:val="21"/>
                <w:szCs w:val="21"/>
              </w:rPr>
              <w:t>Nayoung</w:t>
            </w:r>
            <w:proofErr w:type="spellEnd"/>
            <w:r>
              <w:rPr>
                <w:rFonts w:ascii="Arial" w:hAnsi="Arial" w:cs="Arial"/>
                <w:sz w:val="21"/>
                <w:szCs w:val="21"/>
              </w:rPr>
              <w:t xml:space="preserve"> Park</w:t>
            </w:r>
          </w:p>
        </w:tc>
      </w:tr>
      <w:tr w:rsidR="005A1414" w:rsidRPr="005A1414" w14:paraId="13C88AD5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C0E60E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46A809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6DA95255" w14:textId="510A62AB" w:rsidR="005A1414" w:rsidRPr="005A1414" w:rsidRDefault="00BB7D09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ou used Cassandra right at the spot.</w:t>
            </w:r>
            <w:r w:rsidR="005A1414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5A1414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5A1414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293A6A7F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82BBEA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FABC5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Please provide a few constructive comments or suggestions regarding the project </w:t>
            </w: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lastRenderedPageBreak/>
              <w:t>idea and its implementation:</w:t>
            </w:r>
          </w:p>
          <w:p w14:paraId="481D5B0A" w14:textId="683FDAA6" w:rsidR="005A1414" w:rsidRPr="005A1414" w:rsidRDefault="005A1414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Maybe you can look into implementing a more complicated database system. I think your project lacks some depth in there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1FA2FF73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145823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613ED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66B74370" w14:textId="46D925C6" w:rsidR="005A1414" w:rsidRPr="005A1414" w:rsidRDefault="005A1414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What’s your take in using graph database? I ask this since I don’t think you conduct enough analysis into the project.</w:t>
            </w:r>
          </w:p>
        </w:tc>
      </w:tr>
      <w:tr w:rsidR="005A1414" w:rsidRPr="005A1414" w14:paraId="4A1F5341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2E977F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6D03B" w14:textId="5A1778CA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BB7D09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6</w:t>
            </w:r>
          </w:p>
        </w:tc>
      </w:tr>
    </w:tbl>
    <w:p w14:paraId="2EC9CD11" w14:textId="77777777" w:rsidR="005A1414" w:rsidRPr="005A1414" w:rsidRDefault="005A1414" w:rsidP="005A1414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"/>
        <w:gridCol w:w="9237"/>
      </w:tblGrid>
      <w:tr w:rsidR="005A1414" w:rsidRPr="005A1414" w14:paraId="49A5AB68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CC099" w14:textId="1EA84F0F" w:rsidR="005A1414" w:rsidRPr="005A1414" w:rsidRDefault="00D9625D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CBD85" w14:textId="34245F34" w:rsidR="005A1414" w:rsidRDefault="005A1414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</w:rPr>
              <w:t>S</w:t>
            </w:r>
            <w:r w:rsidRPr="005A141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earch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E</w:t>
            </w:r>
            <w:r w:rsidRPr="005A141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ngine with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P</w:t>
            </w:r>
            <w:r w:rsidRPr="005A1414">
              <w:rPr>
                <w:rFonts w:ascii="Arial" w:eastAsia="Times New Roman" w:hAnsi="Arial" w:cs="Arial"/>
                <w:b/>
                <w:bCs/>
                <w:color w:val="000000"/>
              </w:rPr>
              <w:t xml:space="preserve">hrase </w:t>
            </w:r>
            <w:r>
              <w:rPr>
                <w:rFonts w:ascii="Arial" w:eastAsia="Times New Roman" w:hAnsi="Arial" w:cs="Arial"/>
                <w:b/>
                <w:bCs/>
                <w:color w:val="000000"/>
              </w:rPr>
              <w:t>M</w:t>
            </w:r>
            <w:r w:rsidRPr="005A1414">
              <w:rPr>
                <w:rFonts w:ascii="Arial" w:eastAsia="Times New Roman" w:hAnsi="Arial" w:cs="Arial"/>
                <w:b/>
                <w:bCs/>
                <w:color w:val="000000"/>
              </w:rPr>
              <w:t>ining</w:t>
            </w:r>
          </w:p>
          <w:p w14:paraId="600562A1" w14:textId="6F6AE8CC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t>Shaoqing</w:t>
            </w:r>
            <w:proofErr w:type="spellEnd"/>
            <w:r>
              <w:t xml:space="preserve"> Yi, Ting-Yang Hung, </w:t>
            </w:r>
            <w:proofErr w:type="spellStart"/>
            <w:r>
              <w:t>Yijun</w:t>
            </w:r>
            <w:proofErr w:type="spellEnd"/>
            <w:r>
              <w:t xml:space="preserve"> Liu</w:t>
            </w:r>
          </w:p>
        </w:tc>
      </w:tr>
      <w:tr w:rsidR="005A1414" w:rsidRPr="005A1414" w14:paraId="6D3630CB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AD845A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B6D26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4B573FC4" w14:textId="674B1905" w:rsidR="005A1414" w:rsidRPr="005A1414" w:rsidRDefault="005A1414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Very workable project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37F913EE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FADFD8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A444C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70CB07D9" w14:textId="5B307E9D" w:rsidR="005A1414" w:rsidRPr="005A1414" w:rsidRDefault="005A1414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ybe work with parameters in the </w:t>
            </w:r>
            <w:proofErr w:type="spellStart"/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Autophrase</w:t>
            </w:r>
            <w:proofErr w:type="spellEnd"/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. I think your project’s core competitiveness is the ready-to-use package, and it can be fine-tuned even more to improve your project.</w:t>
            </w:r>
          </w:p>
        </w:tc>
      </w:tr>
      <w:tr w:rsidR="005A1414" w:rsidRPr="005A1414" w14:paraId="41B61470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7E744A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402B20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3FC34836" w14:textId="79D07092" w:rsidR="005A1414" w:rsidRPr="005A1414" w:rsidRDefault="005A1414" w:rsidP="005A1414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Our group’s question is that i</w:t>
            </w:r>
            <w:r w:rsidR="004638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it possible to cluster extracted keywords based on type, and therefore </w:t>
            </w:r>
            <w:proofErr w:type="gramStart"/>
            <w:r w:rsidR="00463889">
              <w:rPr>
                <w:rFonts w:ascii="Times New Roman" w:eastAsia="Times New Roman" w:hAnsi="Times New Roman" w:cs="Times New Roman"/>
                <w:sz w:val="24"/>
                <w:szCs w:val="24"/>
              </w:rPr>
              <w:t>provide</w:t>
            </w:r>
            <w:proofErr w:type="gramEnd"/>
            <w:r w:rsidR="004638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fferent function features?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7D15254C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3AD7D8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73410" w14:textId="60B40F29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BB7D09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9</w:t>
            </w:r>
          </w:p>
        </w:tc>
      </w:tr>
      <w:tr w:rsidR="005A1414" w:rsidRPr="005A1414" w14:paraId="32BD7377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44D7F6" w14:textId="6E2B5972" w:rsidR="005A1414" w:rsidRPr="005A1414" w:rsidRDefault="00D9625D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85629B" w14:textId="77777777" w:rsidR="005A1414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D689F">
              <w:rPr>
                <w:rFonts w:ascii="Arial" w:eastAsia="Times New Roman" w:hAnsi="Arial" w:cs="Arial"/>
                <w:b/>
                <w:bCs/>
                <w:color w:val="000000"/>
              </w:rPr>
              <w:t>Integrated Cache Based NLP Analysis</w:t>
            </w:r>
          </w:p>
          <w:p w14:paraId="7F1DBBE0" w14:textId="7FF388DD" w:rsidR="00BD689F" w:rsidRPr="005A1414" w:rsidRDefault="00BD689F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Jiaxi Lei and Dennis Wu</w:t>
            </w:r>
          </w:p>
        </w:tc>
      </w:tr>
      <w:tr w:rsidR="005A1414" w:rsidRPr="005A1414" w14:paraId="005299F5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37612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D56237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2D817D8E" w14:textId="77777777" w:rsidR="00B36D60" w:rsidRDefault="00B36D60" w:rsidP="005A1414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258B03" w14:textId="520E3465" w:rsidR="005A1414" w:rsidRPr="005A1414" w:rsidRDefault="005A1414" w:rsidP="005A1414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br/>
            </w:r>
            <w:r w:rsidR="00B36D60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A1414" w:rsidRPr="005A1414" w14:paraId="35D0520E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E8F164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7BAC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2C723E64" w14:textId="6073B5B1" w:rsidR="005A1414" w:rsidRPr="005A1414" w:rsidRDefault="00B36D60" w:rsidP="005A1414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  <w:r w:rsidR="005A1414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5A1414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089347FE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E8A0C1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BD265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69735510" w14:textId="424BFC81" w:rsidR="005A1414" w:rsidRPr="005A1414" w:rsidRDefault="005A1414" w:rsidP="005A1414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36D60"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5A1414" w:rsidRPr="005A1414" w14:paraId="73B4D150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3D9472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74A397" w14:textId="7873CFAB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B36D60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B36D6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/A </w:t>
            </w:r>
          </w:p>
        </w:tc>
      </w:tr>
    </w:tbl>
    <w:p w14:paraId="7ACED4D5" w14:textId="77777777" w:rsidR="005A1414" w:rsidRPr="005A1414" w:rsidRDefault="005A1414" w:rsidP="005A1414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"/>
        <w:gridCol w:w="9237"/>
      </w:tblGrid>
      <w:tr w:rsidR="005A1414" w:rsidRPr="005A1414" w14:paraId="68509EC5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7E96F" w14:textId="537DE61D" w:rsidR="005A1414" w:rsidRPr="005A1414" w:rsidRDefault="00D9625D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2A9F35" w14:textId="77777777" w:rsidR="005A1414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D689F">
              <w:rPr>
                <w:rFonts w:ascii="Arial" w:eastAsia="Times New Roman" w:hAnsi="Arial" w:cs="Arial"/>
                <w:b/>
                <w:bCs/>
                <w:color w:val="000000"/>
              </w:rPr>
              <w:t>Legislators on Twitter</w:t>
            </w:r>
          </w:p>
          <w:p w14:paraId="6F53437A" w14:textId="27043287" w:rsidR="00BD689F" w:rsidRPr="005A1414" w:rsidRDefault="00BD689F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t>Shuliang</w:t>
            </w:r>
            <w:proofErr w:type="spellEnd"/>
            <w:r>
              <w:t xml:space="preserve"> Mai &amp; </w:t>
            </w:r>
            <w:proofErr w:type="spellStart"/>
            <w:r>
              <w:t>Zhuoren</w:t>
            </w:r>
            <w:proofErr w:type="spellEnd"/>
            <w:r>
              <w:t> Yuan</w:t>
            </w:r>
          </w:p>
        </w:tc>
      </w:tr>
      <w:tr w:rsidR="005A1414" w:rsidRPr="005A1414" w14:paraId="3F195B9C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E7EAB7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24780D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6D1E5114" w14:textId="1B02EEED" w:rsidR="005A1414" w:rsidRPr="005A1414" w:rsidRDefault="005A1414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have to admit their way of delivering the project through interactive 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1CF57B20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DC4683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9FD6E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6BCC701A" w14:textId="684B189A" w:rsidR="005A1414" w:rsidRPr="005A1414" w:rsidRDefault="005A1414" w:rsidP="00BB7D09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BB7D09">
              <w:rPr>
                <w:rFonts w:ascii="Times New Roman" w:eastAsia="Times New Roman" w:hAnsi="Times New Roman" w:cs="Times New Roman"/>
                <w:sz w:val="24"/>
                <w:szCs w:val="24"/>
              </w:rPr>
              <w:t>We think the size of cached memory can be a huge problem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04ABC4CE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08140D6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1F41E0" w14:textId="77777777" w:rsidR="00A0265E" w:rsidRDefault="005A1414" w:rsidP="00A0265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427459F4" w14:textId="5906DC89" w:rsidR="005A1414" w:rsidRPr="005A1414" w:rsidRDefault="00A0265E" w:rsidP="00A0265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intent of implementing certain database is not clear. Some roles of Cassandra can definitely be replaced by some other databases efficiently. Therefore, my question is why you chose Cassandra?</w:t>
            </w:r>
          </w:p>
        </w:tc>
      </w:tr>
      <w:tr w:rsidR="005A1414" w:rsidRPr="005A1414" w14:paraId="1BAB4F67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A9BA2C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5811B0" w14:textId="4161B19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B36D60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6</w:t>
            </w:r>
          </w:p>
        </w:tc>
      </w:tr>
      <w:tr w:rsidR="005A1414" w:rsidRPr="005A1414" w14:paraId="4DD4F639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1DA51" w14:textId="197388C8" w:rsidR="005A1414" w:rsidRPr="005A1414" w:rsidRDefault="00D9625D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A87511" w14:textId="77777777" w:rsidR="005A1414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D689F">
              <w:rPr>
                <w:rFonts w:ascii="Arial" w:eastAsia="Times New Roman" w:hAnsi="Arial" w:cs="Arial"/>
                <w:b/>
                <w:bCs/>
                <w:color w:val="000000"/>
              </w:rPr>
              <w:t>Political Compass: A Fast Political News Dissemination Portal</w:t>
            </w:r>
          </w:p>
          <w:p w14:paraId="45F11C3C" w14:textId="44DB92E6" w:rsidR="00BD689F" w:rsidRPr="005A1414" w:rsidRDefault="00BD689F" w:rsidP="005A1414">
            <w:pPr>
              <w:rPr>
                <w:rFonts w:asciiTheme="minorHAnsi" w:eastAsia="Times New Roman" w:hAnsiTheme="minorHAnsi" w:cstheme="minorHAnsi"/>
                <w:sz w:val="24"/>
                <w:szCs w:val="24"/>
              </w:rPr>
            </w:pPr>
            <w:r w:rsidRPr="00BD689F">
              <w:rPr>
                <w:rFonts w:asciiTheme="minorHAnsi" w:eastAsia="Times New Roman" w:hAnsiTheme="minorHAnsi" w:cstheme="minorHAnsi"/>
              </w:rPr>
              <w:t>Ruben Gonzalez</w:t>
            </w:r>
          </w:p>
        </w:tc>
      </w:tr>
      <w:tr w:rsidR="005A1414" w:rsidRPr="005A1414" w14:paraId="4B220477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6CD08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4B46E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1B2A91A4" w14:textId="1B7710CE" w:rsidR="005A1414" w:rsidRPr="005A1414" w:rsidRDefault="005A1414" w:rsidP="00E51103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e presentation on the workflow is really clear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1DD294DF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1220D2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1FF18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2B23F74A" w14:textId="6EC1BE85" w:rsidR="005A1414" w:rsidRPr="005A1414" w:rsidRDefault="005A1414" w:rsidP="00E51103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t>As professor suggested, you could compare the efficiency of different ranking system.</w:t>
            </w:r>
          </w:p>
        </w:tc>
      </w:tr>
      <w:tr w:rsidR="005A1414" w:rsidRPr="005A1414" w14:paraId="02695832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A5F153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986CB" w14:textId="77777777" w:rsidR="005F31F6" w:rsidRDefault="005A1414" w:rsidP="005F31F6">
            <w:pPr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4902905F" w14:textId="68DFA13F" w:rsidR="005A1414" w:rsidRPr="005A1414" w:rsidRDefault="00E51103" w:rsidP="005F31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reat work.</w:t>
            </w:r>
            <w:r w:rsidR="005A1414"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5A1414" w:rsidRPr="005A1414" w14:paraId="5F096C09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6914D0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02E35" w14:textId="189E2CE1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5F31F6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10</w:t>
            </w:r>
          </w:p>
        </w:tc>
      </w:tr>
      <w:tr w:rsidR="005C6C80" w:rsidRPr="005A1414" w14:paraId="2EF59C19" w14:textId="77777777" w:rsidTr="005A1414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F376B5" w14:textId="6DC903FD" w:rsidR="005C6C80" w:rsidRPr="005A1414" w:rsidRDefault="005C6C80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E31E3" w14:textId="77777777" w:rsidR="005C6C80" w:rsidRDefault="005C6C80" w:rsidP="005A1414">
            <w:pPr>
              <w:rPr>
                <w:rFonts w:ascii="Arial" w:eastAsia="Times New Roman" w:hAnsi="Arial" w:cs="Arial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 w:rsidRPr="005C6C80">
              <w:rPr>
                <w:rFonts w:ascii="Arial" w:eastAsia="Times New Roman" w:hAnsi="Arial" w:cs="Arial"/>
                <w:b/>
                <w:bCs/>
                <w:color w:val="202124"/>
                <w:sz w:val="24"/>
                <w:szCs w:val="24"/>
                <w:shd w:val="clear" w:color="auto" w:fill="FFFFFF"/>
              </w:rPr>
              <w:t>Amazon Search Engine</w:t>
            </w:r>
          </w:p>
          <w:p w14:paraId="6D1DE561" w14:textId="4FA64413" w:rsidR="005C6C80" w:rsidRPr="005C6C80" w:rsidRDefault="005C6C80" w:rsidP="005A1414">
            <w:pPr>
              <w:rPr>
                <w:rFonts w:ascii="Arial" w:eastAsia="Times New Roman" w:hAnsi="Arial" w:cs="Arial"/>
                <w:b/>
                <w:bCs/>
                <w:color w:val="202124"/>
                <w:sz w:val="24"/>
                <w:szCs w:val="24"/>
                <w:shd w:val="clear" w:color="auto" w:fill="FFFFFF"/>
              </w:rPr>
            </w:pPr>
            <w:r>
              <w:t xml:space="preserve">Darren Chang, </w:t>
            </w:r>
            <w:proofErr w:type="spellStart"/>
            <w:r>
              <w:t>Shiyin</w:t>
            </w:r>
            <w:proofErr w:type="spellEnd"/>
            <w:r>
              <w:t xml:space="preserve"> Liang, and Jordan Levy</w:t>
            </w:r>
          </w:p>
        </w:tc>
      </w:tr>
      <w:tr w:rsidR="005C6C80" w:rsidRPr="005A1414" w14:paraId="56971978" w14:textId="77777777" w:rsidTr="005A1414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722740" w14:textId="77777777" w:rsidR="005C6C80" w:rsidRPr="005A1414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CBE1E" w14:textId="77777777" w:rsidR="005C6C80" w:rsidRPr="005A1414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6FDBE3C4" w14:textId="77777777" w:rsidR="005C6C80" w:rsidRDefault="005C6C80" w:rsidP="00E511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958969E" w14:textId="2394A472" w:rsidR="00E51103" w:rsidRPr="005A1414" w:rsidRDefault="00E51103" w:rsidP="00E51103">
            <w:pPr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ur group really likes the encapsulation of the methods. Great workflow presented.</w:t>
            </w:r>
          </w:p>
        </w:tc>
      </w:tr>
      <w:tr w:rsidR="005C6C80" w:rsidRPr="005A1414" w14:paraId="1941FE6F" w14:textId="77777777" w:rsidTr="005A1414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B8E3FC" w14:textId="77777777" w:rsidR="005C6C80" w:rsidRPr="005A1414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68BAF" w14:textId="77777777" w:rsidR="005C6C80" w:rsidRPr="005A1414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390F411E" w14:textId="5F93E275" w:rsidR="005C6C80" w:rsidRPr="005A1414" w:rsidRDefault="005C6C80" w:rsidP="00E51103">
            <w:pPr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t>Again, maybe incorporate some NLP insights.</w:t>
            </w:r>
          </w:p>
        </w:tc>
      </w:tr>
      <w:tr w:rsidR="005C6C80" w:rsidRPr="005A1414" w14:paraId="41CE07D0" w14:textId="77777777" w:rsidTr="005A1414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3CA9655" w14:textId="77777777" w:rsidR="005C6C80" w:rsidRPr="005A1414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A0A39" w14:textId="15C407A4" w:rsidR="005C6C80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1C65C8FD" w14:textId="07DC6469" w:rsidR="00E51103" w:rsidRPr="00E51103" w:rsidRDefault="00E51103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y chose Neo4j?</w:t>
            </w:r>
          </w:p>
          <w:p w14:paraId="5DF60295" w14:textId="560E9EAC" w:rsidR="003B2C02" w:rsidRPr="005A1414" w:rsidRDefault="003B2C02" w:rsidP="005C6C80">
            <w:pPr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</w:pPr>
          </w:p>
        </w:tc>
      </w:tr>
      <w:tr w:rsidR="005C6C80" w:rsidRPr="005A1414" w14:paraId="4785A99F" w14:textId="77777777" w:rsidTr="005A1414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80E8FCE" w14:textId="77777777" w:rsidR="005C6C80" w:rsidRPr="005A1414" w:rsidRDefault="005C6C80" w:rsidP="005C6C8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F9221" w14:textId="3DB2A27B" w:rsidR="005C6C80" w:rsidRPr="005A1414" w:rsidRDefault="005C6C80" w:rsidP="005C6C80">
            <w:pPr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E51103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8</w:t>
            </w:r>
          </w:p>
        </w:tc>
      </w:tr>
    </w:tbl>
    <w:p w14:paraId="07828BBC" w14:textId="77777777" w:rsidR="005A1414" w:rsidRPr="005A1414" w:rsidRDefault="005A1414" w:rsidP="005A1414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5"/>
        <w:gridCol w:w="9115"/>
      </w:tblGrid>
      <w:tr w:rsidR="006003C6" w:rsidRPr="005A1414" w14:paraId="15DAF1D7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1A464" w14:textId="4008C9C6" w:rsidR="006003C6" w:rsidRDefault="00314F1D" w:rsidP="005A1414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03D0E" w14:textId="77777777" w:rsidR="006003C6" w:rsidRDefault="006003C6" w:rsidP="005A1414">
            <w:pPr>
              <w:rPr>
                <w:b/>
                <w:bCs/>
              </w:rPr>
            </w:pPr>
            <w:r w:rsidRPr="006003C6">
              <w:rPr>
                <w:b/>
                <w:bCs/>
              </w:rPr>
              <w:t>Legislator Twitter Analysis and Tweet Generation</w:t>
            </w:r>
          </w:p>
          <w:p w14:paraId="642C62E6" w14:textId="3FA8665F" w:rsidR="006003C6" w:rsidRPr="006003C6" w:rsidRDefault="006003C6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>
              <w:t>Nathan Tsai</w:t>
            </w:r>
          </w:p>
        </w:tc>
      </w:tr>
      <w:tr w:rsidR="006003C6" w:rsidRPr="005A1414" w14:paraId="273CAE03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C883F" w14:textId="77777777" w:rsidR="006003C6" w:rsidRDefault="006003C6" w:rsidP="006003C6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4AAD6" w14:textId="77777777" w:rsidR="00E51103" w:rsidRDefault="006003C6" w:rsidP="006003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438382C6" w14:textId="77F1886F" w:rsidR="00E51103" w:rsidRPr="00E51103" w:rsidRDefault="00E51103" w:rsidP="00E511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focus on tweet generation and serious discussion of research possibility are worth mentioning.</w:t>
            </w:r>
          </w:p>
        </w:tc>
      </w:tr>
      <w:tr w:rsidR="006003C6" w:rsidRPr="005A1414" w14:paraId="4DE7A264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C78E3" w14:textId="77777777" w:rsidR="006003C6" w:rsidRDefault="006003C6" w:rsidP="006003C6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43879" w14:textId="77777777" w:rsidR="006003C6" w:rsidRPr="005A1414" w:rsidRDefault="006003C6" w:rsidP="006003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53E68776" w14:textId="6E07E508" w:rsidR="006003C6" w:rsidRPr="00BD689F" w:rsidRDefault="006003C6" w:rsidP="006003C6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580B5A">
              <w:rPr>
                <w:rFonts w:ascii="Arial" w:eastAsia="Times New Roman" w:hAnsi="Arial" w:cs="Arial"/>
                <w:b/>
                <w:bCs/>
                <w:color w:val="000000"/>
              </w:rPr>
              <w:lastRenderedPageBreak/>
              <w:t xml:space="preserve">I feel like there’s more done in python native environment than </w:t>
            </w:r>
            <w:r w:rsidR="00150665">
              <w:rPr>
                <w:rFonts w:ascii="Arial" w:eastAsia="Times New Roman" w:hAnsi="Arial" w:cs="Arial"/>
                <w:b/>
                <w:bCs/>
                <w:color w:val="000000"/>
              </w:rPr>
              <w:t>using database system. One suggestion I think would benefit this project is to use Neo4j to populate the Bayesian Network!</w:t>
            </w:r>
          </w:p>
        </w:tc>
      </w:tr>
      <w:tr w:rsidR="006003C6" w:rsidRPr="005A1414" w14:paraId="07B4EDE2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DBF14" w14:textId="77777777" w:rsidR="006003C6" w:rsidRDefault="006003C6" w:rsidP="006003C6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56683" w14:textId="77777777" w:rsidR="006003C6" w:rsidRPr="005A1414" w:rsidRDefault="006003C6" w:rsidP="006003C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23A8398F" w14:textId="6CDE4106" w:rsidR="006003C6" w:rsidRPr="00BD689F" w:rsidRDefault="006003C6" w:rsidP="00E51103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ou have the time and energy, which databases </w:t>
            </w:r>
            <w:proofErr w:type="gramStart"/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t>would</w:t>
            </w:r>
            <w:proofErr w:type="gramEnd"/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ou like to implement.</w:t>
            </w: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</w:tc>
      </w:tr>
      <w:tr w:rsidR="006003C6" w:rsidRPr="005A1414" w14:paraId="245FA332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69CCA" w14:textId="77777777" w:rsidR="006003C6" w:rsidRDefault="006003C6" w:rsidP="006003C6">
            <w:pPr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9D93C" w14:textId="46420768" w:rsidR="006003C6" w:rsidRPr="00BD689F" w:rsidRDefault="006003C6" w:rsidP="00E51103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150665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E51103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6</w:t>
            </w:r>
          </w:p>
        </w:tc>
      </w:tr>
      <w:tr w:rsidR="005A1414" w:rsidRPr="005A1414" w14:paraId="327AF49B" w14:textId="77777777" w:rsidTr="005A141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76571" w14:textId="017D9213" w:rsidR="005A1414" w:rsidRPr="005A1414" w:rsidRDefault="006003C6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1</w:t>
            </w:r>
            <w:r w:rsidR="00314F1D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4F91C" w14:textId="77777777" w:rsidR="005A1414" w:rsidRDefault="00BD689F" w:rsidP="005A1414">
            <w:pPr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BD689F">
              <w:rPr>
                <w:rFonts w:ascii="Arial" w:eastAsia="Times New Roman" w:hAnsi="Arial" w:cs="Arial"/>
                <w:b/>
                <w:bCs/>
                <w:color w:val="000000"/>
              </w:rPr>
              <w:t>Game Search System for Steam Store</w:t>
            </w:r>
          </w:p>
          <w:p w14:paraId="063B7818" w14:textId="5C355DA7" w:rsidR="00BD689F" w:rsidRPr="005A1414" w:rsidRDefault="00BD689F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t>Songling</w:t>
            </w:r>
            <w:proofErr w:type="spellEnd"/>
            <w:r>
              <w:t xml:space="preserve"> Lu</w:t>
            </w:r>
            <w:r w:rsidR="00D9625D">
              <w:t xml:space="preserve"> (video)</w:t>
            </w:r>
          </w:p>
        </w:tc>
      </w:tr>
      <w:tr w:rsidR="005A1414" w:rsidRPr="005A1414" w14:paraId="4350F754" w14:textId="77777777" w:rsidTr="005A1414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6A784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53830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thing that you've liked in the project and presentation:</w:t>
            </w:r>
          </w:p>
          <w:p w14:paraId="14595CFC" w14:textId="57E37BC6" w:rsidR="005A1414" w:rsidRPr="005A1414" w:rsidRDefault="005A1414" w:rsidP="00E51103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="00E51103">
              <w:rPr>
                <w:rFonts w:ascii="Times New Roman" w:eastAsia="Times New Roman" w:hAnsi="Times New Roman" w:cs="Times New Roman"/>
                <w:sz w:val="24"/>
                <w:szCs w:val="24"/>
              </w:rPr>
              <w:t>The usage Steam data makes your project really different from others.</w:t>
            </w:r>
          </w:p>
        </w:tc>
      </w:tr>
      <w:tr w:rsidR="005A1414" w:rsidRPr="005A1414" w14:paraId="18B90D99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2D2BCF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F652F5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 few constructive comments or suggestions regarding the project idea and its implementation:</w:t>
            </w:r>
          </w:p>
          <w:p w14:paraId="72C27A9B" w14:textId="77777777" w:rsidR="005A1414" w:rsidRDefault="005A1414" w:rsidP="005A1414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BD941AB" w14:textId="142C0052" w:rsidR="001F6509" w:rsidRPr="001F6509" w:rsidRDefault="00E51103" w:rsidP="001F6509">
            <w:pPr>
              <w:spacing w:after="240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  <w:lang w:eastAsia="zh-CN"/>
              </w:rPr>
              <w:t>I think you can explain a little bit more about the other database you used.</w:t>
            </w:r>
          </w:p>
        </w:tc>
      </w:tr>
      <w:tr w:rsidR="005A1414" w:rsidRPr="005A1414" w14:paraId="74E3DE7B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4B5D35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37DB0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Please provide at least one question for the speakers about their project:</w:t>
            </w:r>
          </w:p>
          <w:p w14:paraId="57631D16" w14:textId="77777777" w:rsidR="005A1414" w:rsidRDefault="005A1414" w:rsidP="00E51103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39B50F" w14:textId="105FC4DD" w:rsidR="00E51103" w:rsidRPr="005A1414" w:rsidRDefault="00E51103" w:rsidP="00E51103">
            <w:pPr>
              <w:spacing w:after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 think most of the work is done by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greSQ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so why do you still implement Neo4j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ngoDB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5A1414" w:rsidRPr="005A1414" w14:paraId="3CDF9A24" w14:textId="77777777" w:rsidTr="005A1414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DB134F" w14:textId="77777777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80BD01" w14:textId="47D52960" w:rsidR="005A1414" w:rsidRPr="005A1414" w:rsidRDefault="005A1414" w:rsidP="005A1414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A1414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>Rating out of 10:</w:t>
            </w:r>
            <w:r w:rsidR="00E51103">
              <w:rPr>
                <w:rFonts w:ascii="Arial" w:eastAsia="Times New Roman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6</w:t>
            </w:r>
            <w:bookmarkStart w:id="0" w:name="_GoBack"/>
            <w:bookmarkEnd w:id="0"/>
          </w:p>
        </w:tc>
      </w:tr>
    </w:tbl>
    <w:p w14:paraId="2A9E869A" w14:textId="77777777" w:rsidR="00B90E60" w:rsidRDefault="00B90E60"/>
    <w:sectPr w:rsidR="00B90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116649" w14:textId="77777777" w:rsidR="00E6020F" w:rsidRDefault="00E6020F" w:rsidP="00BD114A">
      <w:r>
        <w:separator/>
      </w:r>
    </w:p>
  </w:endnote>
  <w:endnote w:type="continuationSeparator" w:id="0">
    <w:p w14:paraId="38B23E9B" w14:textId="77777777" w:rsidR="00E6020F" w:rsidRDefault="00E6020F" w:rsidP="00BD1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SimSun"/>
    <w:panose1 w:val="00000000000000000000"/>
    <w:charset w:val="86"/>
    <w:family w:val="roman"/>
    <w:notTrueType/>
    <w:pitch w:val="default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4EAA59" w14:textId="77777777" w:rsidR="00E6020F" w:rsidRDefault="00E6020F" w:rsidP="00BD114A">
      <w:r>
        <w:separator/>
      </w:r>
    </w:p>
  </w:footnote>
  <w:footnote w:type="continuationSeparator" w:id="0">
    <w:p w14:paraId="1B84071D" w14:textId="77777777" w:rsidR="00E6020F" w:rsidRDefault="00E6020F" w:rsidP="00BD1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A50BEE"/>
    <w:multiLevelType w:val="multilevel"/>
    <w:tmpl w:val="D3922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jQ2NTKwNAcyzJV0lIJTi4sz8/NACgxrAUiWqiEsAAAA"/>
  </w:docVars>
  <w:rsids>
    <w:rsidRoot w:val="005A1414"/>
    <w:rsid w:val="000F1700"/>
    <w:rsid w:val="00150665"/>
    <w:rsid w:val="001F6509"/>
    <w:rsid w:val="00314F1D"/>
    <w:rsid w:val="003B2C02"/>
    <w:rsid w:val="00463889"/>
    <w:rsid w:val="004A086A"/>
    <w:rsid w:val="004E6CAF"/>
    <w:rsid w:val="00580B5A"/>
    <w:rsid w:val="005A1414"/>
    <w:rsid w:val="005C6C80"/>
    <w:rsid w:val="005D3980"/>
    <w:rsid w:val="005E6227"/>
    <w:rsid w:val="005F31F6"/>
    <w:rsid w:val="006003C6"/>
    <w:rsid w:val="00734115"/>
    <w:rsid w:val="00753ED5"/>
    <w:rsid w:val="008711B3"/>
    <w:rsid w:val="00980A39"/>
    <w:rsid w:val="00A0265E"/>
    <w:rsid w:val="00AE025D"/>
    <w:rsid w:val="00B36D60"/>
    <w:rsid w:val="00B56148"/>
    <w:rsid w:val="00B90E60"/>
    <w:rsid w:val="00BB7D09"/>
    <w:rsid w:val="00BD114A"/>
    <w:rsid w:val="00BD689F"/>
    <w:rsid w:val="00D9625D"/>
    <w:rsid w:val="00E00CB5"/>
    <w:rsid w:val="00E51103"/>
    <w:rsid w:val="00E6020F"/>
    <w:rsid w:val="00EB7185"/>
    <w:rsid w:val="00F8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112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1414"/>
    <w:pPr>
      <w:spacing w:after="0" w:line="240" w:lineRule="auto"/>
    </w:pPr>
    <w:rPr>
      <w:rFonts w:ascii="Calibri" w:hAnsi="Calibri" w:cs="Calibri"/>
      <w:lang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A141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BD114A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Char">
    <w:name w:val="页眉 Char"/>
    <w:basedOn w:val="a0"/>
    <w:link w:val="a4"/>
    <w:uiPriority w:val="99"/>
    <w:rsid w:val="00BD114A"/>
    <w:rPr>
      <w:rFonts w:ascii="Calibri" w:hAnsi="Calibri" w:cs="Mangal"/>
      <w:szCs w:val="20"/>
      <w:lang w:bidi="hi-IN"/>
    </w:rPr>
  </w:style>
  <w:style w:type="paragraph" w:styleId="a5">
    <w:name w:val="footer"/>
    <w:basedOn w:val="a"/>
    <w:link w:val="Char0"/>
    <w:uiPriority w:val="99"/>
    <w:unhideWhenUsed/>
    <w:rsid w:val="00BD114A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Char0">
    <w:name w:val="页脚 Char"/>
    <w:basedOn w:val="a0"/>
    <w:link w:val="a5"/>
    <w:uiPriority w:val="99"/>
    <w:rsid w:val="00BD114A"/>
    <w:rPr>
      <w:rFonts w:ascii="Calibri" w:hAnsi="Calibri" w:cs="Mangal"/>
      <w:szCs w:val="20"/>
      <w:lang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A1414"/>
    <w:pPr>
      <w:spacing w:after="0" w:line="240" w:lineRule="auto"/>
    </w:pPr>
    <w:rPr>
      <w:rFonts w:ascii="Calibri" w:hAnsi="Calibri" w:cs="Calibri"/>
      <w:lang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A141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BD114A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Char">
    <w:name w:val="页眉 Char"/>
    <w:basedOn w:val="a0"/>
    <w:link w:val="a4"/>
    <w:uiPriority w:val="99"/>
    <w:rsid w:val="00BD114A"/>
    <w:rPr>
      <w:rFonts w:ascii="Calibri" w:hAnsi="Calibri" w:cs="Mangal"/>
      <w:szCs w:val="20"/>
      <w:lang w:bidi="hi-IN"/>
    </w:rPr>
  </w:style>
  <w:style w:type="paragraph" w:styleId="a5">
    <w:name w:val="footer"/>
    <w:basedOn w:val="a"/>
    <w:link w:val="Char0"/>
    <w:uiPriority w:val="99"/>
    <w:unhideWhenUsed/>
    <w:rsid w:val="00BD114A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Char0">
    <w:name w:val="页脚 Char"/>
    <w:basedOn w:val="a0"/>
    <w:link w:val="a5"/>
    <w:uiPriority w:val="99"/>
    <w:rsid w:val="00BD114A"/>
    <w:rPr>
      <w:rFonts w:ascii="Calibri" w:hAnsi="Calibri" w:cs="Mangal"/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2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pta, Amarnath</dc:creator>
  <cp:lastModifiedBy>lenovo</cp:lastModifiedBy>
  <cp:revision>2</cp:revision>
  <dcterms:created xsi:type="dcterms:W3CDTF">2020-12-19T03:54:00Z</dcterms:created>
  <dcterms:modified xsi:type="dcterms:W3CDTF">2020-12-19T03:54:00Z</dcterms:modified>
</cp:coreProperties>
</file>